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2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สารละลาย</w:t>
      </w:r>
      <w:r>
        <w:t xml:space="preserve"> </w:t>
      </w:r>
      <w:r>
        <w:t xml:space="preserve">(1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ดดีค่ะ คุณครู // สวัสดีนักเรียนในสวัสดีครับ ครูชื่อครูเรื่องแรกที่เราต้องเรียนนะครับ คือ เรื่องสารละลาย นักเรียนลองช่วยบอกครูได้ไหมครับ มีหลายคนคิดว่า คือ น้ำ มีอะไรอีกไหม น้ำเกลือ มีอะไรอีกไหมถือว่าเป็นคำตอบที่ดีมากเลยนักเรียรอย่างให้นักเรียนดุนะครับ นักเรียนครับ // เห็นค่ะ // เห็นเกลือไหมครับ ปลายทางครับ ขอตัวแทน 1 คน ในห้องของเรานะครับ มาช่วยครูคนยืนตรงนี้เลยครับ ทีนี้ตรงนี้ คือ น้ำนะครับ วิธีการคนสารนะครับ เราจะคนไม่ให้มีเสียงนะครับ คนให้ละลายลุ้นไหมครับ นักเรียนเหนื่อยหรือยังครับ นักเรียน ดีมากครับ คนไปเลื่อย ๆคนเร็ว ๆ เลยลูกขอบคุณมากครับ นักเรียน ทีนี้นักเรียนดูนะครับ เกิดอะไรกับพอเกลือละลายเสร็จนะครับ นักเรียนบอกครูใส่เกลือลงไปแล้วนักเรียนคิดว่า สารที่เกิดจากการละลายของเกลือแกงเรียกว่าอะไรครับ ที่เกิดจากากรละลายของเกลือแกลงเรียกว่าอะไรครับ นะครับ ้มื่อสักครู่คิดว่ามีเกลืออยู่ในนี้ไหมครับ นะครับ สรุปในบิ๊กเกอร์มีเกลือไหมครับ มีนะครับ เป็นสารละลาย ทำอย่างไรดีครับ นักเรียนว่าสารใดบ้างเป็นสารละลาย นักเรียนปลายทางบอกว่าทำการทดลอง ดีมากนัสารละลายนะครับ สำหรับอุปกรณ์นะครับ ขอให้นักเรียนตัวแทนหนึ่งคนครัยบทีนี้นะครับ นักเรียนทุกกลุ่มไดกิจกรรมเรียบร้อยแล้วนะครับ วางไว้ด้านล่างก็ได้นะครับ เรีบบร้อยดีนะครับ ทีนี้นักเรียนครับ นักเรียนเปิดในใบกิจกรรสำหรับขั้นตอนในการทำกิจกรรมนะครับ เดี๋ยวครูจะให้ทำกิจกรรมครั้งนี้ครับ นักเรียน มีและสารเคมีล่ะลูก คือ สาร 6 สารนี้นะครับ ถูกต้องนะครับ ยังไม่เคยใช้อุปกรณ์ในการทำกิจกรรมในครั้งนี้ครับ ทำอย่างไรครับ นักเรียน เอาฝาครอบนะครับ นะครับ ปิดลงไปเลยนะครับ คีมคีบโลหะ นักเรียนทุกคนใช้เป็นนะครับ จุดประสงค์ในการทำกิจกรรมในครั้งนี้ คือ อะไรครั บมีไหมลูก ไมมีนะครับ สำหรับจุดประสงค์ในครั้งนี้นะครับ นักเรียนนะครับ สังเกตอะไรบ้างครับ เราก็ต้องสังเกตองค์ประกอบภายนอกของสารละลายล่ะมันมีกลิ่นไหม เราก็ต้องสังเกตไหมครับ สารที่ครูเอามาให้ทั้ง 6 อย่าง มีสถานะเป็นอย่างไรจากนั้นก็นำของเหลวทั้ง 6 ชนิดนะครับน้ำเชื่อ น้ำโซดาความร้อนนะครับ บนตะเกียงแอลกอฮอล์ จนอะไรครับ ลูก ไหมครับ นักเรียน เข้าใจนะครับ นักเรียนปลายทางนะครับ ให้นักเรียนลองพยากรณ์ดูได้ไหมครับ แปปหนึ่งนะ ดีมากครับ เดี๋ยวเรามาลองทำกิจกรรมนะครับ ว่าผลการทดลองที่เกิดมันจะเป็นอบันทึกผลนะครับ นักเรียน ครูจะให้บันทึกผลนะครับ มีลักษณะเป็นอย่างไรนะครับ ให้บันทึกลงไปทีละสาร ๆ นะครับนะครับ สารของเรามีกี่อย่างครับ นักเรียน 6 อย่างนะครับ เป็นอย่างไรนะครับ หยิบขึ้นมานะครับ แล้วก็มองตอนนี้หลาย ๆ กลุ่มก็กำลังสังเกตแล้วก็บันทึกสิ่งที่นักเรียนได้มองนักเรียนครับ มีวิธีการดมสารนะครับ เราจะไม่ใช้จมนั้นจะมีกลิ่นหรือไม่ เราจะไม่เอาสารนะครับ มาใกล้จมูกนักเรียนได้จดผลการทดลองว่าจะเกิดทีนี้นะครับ นักเรียน เราจะทำการนะครับ จุ่มแล้วก็ปล่อยนะครับ ขอให้นักเรียนฟังครูก่อนนะครับ มันจะมีน้ำขึ้นมานะครับ แล้วเราก็เอาน้ำที่ล้างนะครับ 6 อย่างนะครับ มีนักเรียนคนไหนไม่เข้าใจไหมครับ เชิญหยดสารลงในจานหลุมโลหะได้เลยครับ ในการทำกิจกรรมนะครับ ไม่นานนะครับ ขอให้สมาชิกในกลุ่มช่วยกันทำนะครับ พอแล้วลูกถ้าหากเยอะเกินไปมันเดือนมันจะล้นนะครับ บีบ จุ่ม ปล่อย เห็นไหม หนูก็เอามาล้างนะครับ มาช่วยกันทำนะครับ เราจะใช้เวลาทำกิจกรรมไม่น่านะครโอ.เค. กลุ่มนี้เรียบร้อยไหมลตอนนี้นะครับ หลาย ๆ กลุ่มก็กำลังหยดสารนะครับเอาดับเดิ้ลวางนะครับ น้ำอัดลมและน้ำสมวางได้ไหมลูกถ้าวางไม่ได้ครูรับเราจะจุดไฟแล้วนะครับ นะครับ ใส่ตะเกียงเลเป็นที่เรียบร้อยแล้ว กลุ่มไหนที่ยังไม่จุดไหมครัเป็นที่เรียบร้อยแล้ว ให้ดูผลนะครับ แล้วใส่ผลถ้าหากแห้งหมดแล้วหนูก็ดึงตะเกียงออกดีมากครับ จกานั้นนะลูก หนูก็เอาอีกจานไปวางนะครับ วางลูก วางที่โต๊ะลูก อันนั้นไม่ต้องใช้ที่หนีนะครับ โอ.เค. ไปแล้วนะครับ เหลืออีก 2 อย่างใช่ไหมครับ ถูกต้องนะครับ เหลืออีก 2 อย่างนะครับ เดี๋ยวรอแป๊บหนึ่งนะลูกหยดสารเลยครับ เอาวางกับโต๊ะเลยลูก หยดสารนะครับ เดี่ยวนักเรียนครับ หลังจากที่นักเรียนนะครับ ได้ ใน 1 จากแรกนะครับ ก็ขอให้บันทึกผลกิจกรรมลงในใบงานได้เลยนสรุปและก็ดำรงนะครับ โทษทีครับ เรามาช่วยกันสรุนิดหน่อยนะครับ เพราะว่าหลายกลุ่มก็ไหม้ไปแล้วนะครับ สังเกตผลนะลูกหนูเป็นอะไร เอาคีมคีบมาเรียบร้อยดีนะครับ ลกุ่มนี้ผลใกล้เสร็จแล้วนะครับ ร้อนนะลูกละวังนะครับ ฝาอยู่ไหนปิดฝาเลยลูก ที่เกิดขึ้นได้เลยครับ บันทึกผลได้เลย รอแป๊บหนึ่งนะครับ รอแป๊บหนึ่งปิดไฟได้เลยลูก ปิดเลยครับ ดีมากครับนะครับ เรียบร้อยแล้ว ก็สังเกตและบันทึกผลเลยลูกมีไหมลูก ตอนนี้ทุกกลุ่มบันทึกผลการทดลองเรียบร้วางไว้ ช่วยกันระดมความคิดนะครับ ว่าผลที่เปิดฝาเลยครับ เดี๋ยวเรามาดูนะครับ ผลของเรานะครับ หลังจากที่เราทำกิจกรรมไปแล้วนะครับว่าสิ่งที่เหลืออยู่บนจานหลุมโลหะเหมือนหรือต่างกันอย่างไรครับต่างอย่างไรครับ บอกครูได้ไหมครับ สำหรับผลการทดลองนะครับ ของนักเรียนปลายทางนะครับ แสดงว่าก่อนให้ความร้อนเป็นอย่างไรนะครับ มีคาบสีน้ำตาล บางหลุมกถามได้ไหมครับ ว่าเหตุใดหลุ่มที่ใส่น้ำไม่เกิดอะไรเลยคาบสีขาวที่อยู่ในจานน้ำเกลือ คือ อะไรครับที่อยู่ในจานหลุมอื่น ๆ เป็นอย่างไรครับ โอ.เค. นะครับ คำตอบของนักเรียนเป็นที่เกิดจากการสังเกตมีผลอย่างไร นักเรียนครับ 1 ชนิดส่วนจานหลุ่มที่ไม่เหลือสารใดอยู่ ที่ไม่เหลืออะไรเลย มีสารอื่นอยู่ได้ไหมใช้ไมย์ตอบได้เลยนะครับ กลับน้ำ หรือที่ไม่ใช่เหลือกับน้ำอัดลมมันมีสารอื่อยู่ไหมลูกหนูคิดว่า มี เหลืออยู่นะครับ เดี๋ยวเราจะดูว่าเหลืออยู่จริงหรือเปล่ามันมีอะไรอยู่นะครับ น้ำตาลกับน้ำ น้ำโซดาครับ มีอะไรลูก2 อย่าง และทำไมเรามองไม่เห็นอะไรเลยล่ะนักเรียนทีนี้น้ำส้มสายชูมีอะไรครับ น้ำ 30 แล้วก็มีอะไรลูก 70 นะครับลูก อากาศมีนะครับ เช่นเดียวกันนะครับ ต่อมาทองแดงนะครับ เหรียญบาท เหรียญบาทนะครับ มีสจานหลุมนะครับ บางหลุม นอกจากโซดามีสารประกอบมามีสารมากกว่า 1 อย่างไหม แล้วในน้ำโซดากับน้ำส้มสายชูกับกรดแอซิตริกจำนวนองค์ประกอบของสารละลายได้หรือไม่ด้วยเหตุใดเป็นวิธีที่ใช้ระบุจำนวนของสารละลายได้หรือไม่ตอบเลยลูกตัวแทนกลุ่มเช่นเกลือมีเกล็ดสีขาวอยู่ นักเรียนเลยระบุว่าการละเหยแห้ง เป้นการระบุของสารละลายได้หรือไม่มันก็มาสามารถละเหยและกระจายในอากาศติดอยุ่ในหลุมโลหะแทน // นักเรียนเลยบอกว่าการระเหยแห่้// ได้ค่ะ เพราะว่าอย่างเช่นน้ำเกลือยังเหลือรู้ได้อย่างไรครับ ว่ามัน คือ น้ำตาลนั่นเองครับ เยี่ยมมากครับ กลุ่มด้านหลังลูกเพราะว่าอย่างน้ำสมสายชูนะคะ ตอนที่ทำการทดลองมันไม่เหลืออะไรเป็นคำตอบที่ดีมากนะครับ เพื่อนเขาตอบว่า แล้วเราระเหยแห้ง มันหายหมดไหมลูกหนูคิดว่าวิธีการระเหยแห้งในนั้น มันคืออะไรค่ะ แล้วเหลืออะไรอยุ่ในหลุมไหมลูก ได้หรือไม่เพราะเหตุใดนะครับ น้ำส้มสายชู ทำไมถึงใช้กับโซดากับน้ำส้มสายชูไม่ได้ครับ เป้นอะไรครับ สถานะของมัน คือ อะไรครับ // เพราะว่ามันมีแก๊สคาร์บอนไดออกไซด์แอซิติกกับน้ำ //พอเอาไประเหยมันหายไปไหนละครับ มันระเหยไปแล้วค่ะ // เพราะว่ามันระเหยไปแล้วเป็นวิธีที่ใช้ระบุของสารระลายนะครับ ได้คำตอบนะครับ นักเรียนลองช่วยกันระดมความคิดนะครับ เปิดหนังสือ ที่นักเรียนได้ทำกิจกรรมนะครับ ว่าสารละลาย คือ อะไรนะครับ เดี๋ยวเราจะมาหลายกลุ่มก็กำลังระดมควาให้นักเรียนนะครับ เปิดให้ในหนังสือเรียนหน้า 13 นะครับ แล้วจะให้ดูหนังพร้อมแล้วใช่ไหมครับ พร้อมหรือยังลูก ดีมากครับ พร้อมแล้วขอคำตอบที่เราได้เรียนมาวันนี้ครับ ว่าสารละลาย คือ อะไรแล้วก็เอาไปละลาย // ครับ กลุ่มต่อไปครับ // เป็นสารบริสุทธิ์ตั้งแต่ 2 ชนิดขึ้นว่าสารละลายนะครับ จากที่เราทำกิจกรรมนะครับ คือ อะไรที่มีตั้งแต่ 3 อย่างขึ้นไปจากใน …หนูคิดว่าสารละลายในความคิดของนักเรียนหรือหลังทำกิจกรรครับ // ที่ประกอบไปด้วยสารบริสุทธิ์ที่มี 2 ชนิดขึ้นไปครับ นักเรียนคิดว่าสารละลาย คือ อะไรครับ // สารที่ประกอบไดครับ // กลุ่มนั้นครับ กลุ่มสุดท้ายครับ ขอคำตอบด้วยครับ นะครับ ขอบคุณสำหรับคำตอบนะครับ เป็นสารผสมนะครับ ประกอบด้วยสารบริทำละลายนะครับ มีใครมีข้อสงใสไหมครับ ในการทำสรุปในครั้งนี้นั่นเองนะครับ สำหรับในคาบนี้นะครับ เราได้ทำกิจกรรมสารละลายครั้งแรกนะครับ หวังว่าวิชาวิทยาศาสตร์คงไม่ยากจนเกินไป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2 วิทยาศาสตร์ สารละลาย (1)</dc:title>
  <dc:creator/>
  <cp:keywords/>
  <dcterms:created xsi:type="dcterms:W3CDTF">2021-03-23T09:15:13Z</dcterms:created>
  <dcterms:modified xsi:type="dcterms:W3CDTF">2021-03-23T09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ธันวาคม 2563 เวลา 13.36 น.</vt:lpwstr>
  </property>
  <property fmtid="{D5CDD505-2E9C-101B-9397-08002B2CF9AE}" pid="3" name="subtitle">
    <vt:lpwstr/>
  </property>
</Properties>
</file>